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9ED8F2" w14:textId="77777777" w:rsidR="00083417" w:rsidRDefault="00083417" w:rsidP="00083417">
      <w:bookmarkStart w:id="0" w:name="_GoBack"/>
      <w:bookmarkEnd w:id="0"/>
      <w:r>
        <w:t>Privacy Policy</w:t>
      </w:r>
    </w:p>
    <w:p w14:paraId="48F5B2AD" w14:textId="57AE7F98" w:rsidR="00083417" w:rsidRDefault="00083417" w:rsidP="00083417">
      <w:r>
        <w:t>The Gamma Sigma Omega Chapter of Alpha Kappa Alpha Sorority, Inc. is committed and recognizes your need for protection and privacy issues on the Internet.</w:t>
      </w:r>
    </w:p>
    <w:p w14:paraId="14D46CDE" w14:textId="7B9F6178" w:rsidR="00083417" w:rsidRDefault="00083417" w:rsidP="00083417">
      <w:r>
        <w:t>In general, you can visit us at www.gammasigmaomega.</w:t>
      </w:r>
      <w:r w:rsidR="002F47B3">
        <w:t>com</w:t>
      </w:r>
      <w:r>
        <w:t xml:space="preserve"> without telling us who you are or revealing any information about yourself. We </w:t>
      </w:r>
      <w:r w:rsidRPr="004F6577">
        <w:rPr>
          <w:b/>
        </w:rPr>
        <w:t>do</w:t>
      </w:r>
      <w:r>
        <w:t xml:space="preserve"> collect the IP addresses and domain names of visitors for site administration purposes, such as to analyze data for trends and statistics. No personal information is obtained; rather just the patterns of usage of our various users may be tracked and monitored. Data is used to customize our </w:t>
      </w:r>
      <w:r w:rsidR="0090129E">
        <w:t>w</w:t>
      </w:r>
      <w:r>
        <w:t>ebsite content in order to deliver a better experience to our users.</w:t>
      </w:r>
    </w:p>
    <w:p w14:paraId="34614835" w14:textId="5C4DA8D9" w:rsidR="00083417" w:rsidRDefault="00083417" w:rsidP="00083417">
      <w:r>
        <w:t>Collection</w:t>
      </w:r>
      <w:r w:rsidR="0090129E">
        <w:t xml:space="preserve"> of</w:t>
      </w:r>
      <w:r>
        <w:t xml:space="preserve"> Personal Identifiable Information</w:t>
      </w:r>
    </w:p>
    <w:p w14:paraId="131BDEA4" w14:textId="77777777" w:rsidR="00083417" w:rsidRDefault="00083417" w:rsidP="00083417">
      <w:r>
        <w:t>There are times when we may collect personal information from you. For example, in order to respond to your questions or fulfill your requests, it may be necessary to ask for personal information such as your name, address, e-mail address and telephone number. We may use this information to respond to your requests, or to contact you via mail, e-mail or phone to inform you of events or announcements. We will not provide this information to a third party without your permission, except as necessary to fulfill your request.</w:t>
      </w:r>
    </w:p>
    <w:p w14:paraId="2F38F4B3" w14:textId="290F1FB9" w:rsidR="00083417" w:rsidRDefault="00083417" w:rsidP="00083417">
      <w:r>
        <w:t>Links to Other Web</w:t>
      </w:r>
      <w:r w:rsidR="0090129E">
        <w:t>s</w:t>
      </w:r>
      <w:r>
        <w:t>ites</w:t>
      </w:r>
    </w:p>
    <w:p w14:paraId="37103691" w14:textId="4440CCFB" w:rsidR="00083417" w:rsidRDefault="00083417" w:rsidP="00083417">
      <w:r>
        <w:t>This web site may contain links to other sites. These sites are not controlled by Gamma Sigma Omega Chapter of Alpha Kappa Alpha Sorority, Inc., and Gamma Sigma Omega Chapter of Alpha Kappa Alpha Sorority, Inc. is not responsible for any content contained on any such website. While we try to link only to sites that share our high standards and respect for privacy, we are not responsible for the privacy practices employed by other sites. As with our site, you should become familiar with any external party’s privacy policy when visiting that site.</w:t>
      </w:r>
    </w:p>
    <w:p w14:paraId="040A33B8" w14:textId="77777777" w:rsidR="00083417" w:rsidRDefault="00083417" w:rsidP="00083417">
      <w:r>
        <w:t>Your Consent</w:t>
      </w:r>
    </w:p>
    <w:p w14:paraId="166EC18F" w14:textId="1A6F6B87" w:rsidR="00D926D8" w:rsidRDefault="00083417" w:rsidP="00083417">
      <w:r>
        <w:t xml:space="preserve">By using this website, you consent to our use of your information as described in this Privacy Policy. We reserve the right to change our Privacy Policy at any time without advance notice. </w:t>
      </w:r>
      <w:r w:rsidR="0090129E">
        <w:t xml:space="preserve"> </w:t>
      </w:r>
      <w:r>
        <w:t>Should any new Policy go into effect, we will post it on this site, and the Policy will apply only to information connected thereafter.</w:t>
      </w:r>
    </w:p>
    <w:sectPr w:rsidR="00D926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yMLU0MTM3MzQ1tzRV0lEKTi0uzszPAykwrAUAsgsHQCwAAAA="/>
  </w:docVars>
  <w:rsids>
    <w:rsidRoot w:val="00083417"/>
    <w:rsid w:val="00083417"/>
    <w:rsid w:val="002F47B3"/>
    <w:rsid w:val="00376AC1"/>
    <w:rsid w:val="00383936"/>
    <w:rsid w:val="00442BE3"/>
    <w:rsid w:val="004B3B1D"/>
    <w:rsid w:val="004F6577"/>
    <w:rsid w:val="0053036F"/>
    <w:rsid w:val="005A6CEF"/>
    <w:rsid w:val="005F21FD"/>
    <w:rsid w:val="00755D57"/>
    <w:rsid w:val="008355A6"/>
    <w:rsid w:val="00874E6E"/>
    <w:rsid w:val="008B7762"/>
    <w:rsid w:val="0090129E"/>
    <w:rsid w:val="00985E1B"/>
    <w:rsid w:val="00AD25C3"/>
    <w:rsid w:val="00C77C9D"/>
    <w:rsid w:val="00D3060B"/>
    <w:rsid w:val="00D926D8"/>
    <w:rsid w:val="00EB63BC"/>
    <w:rsid w:val="00FA62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1D7B5"/>
  <w15:chartTrackingRefBased/>
  <w15:docId w15:val="{B8E6D4E0-51EC-46F5-8279-1B63BCCA91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83417"/>
    <w:rPr>
      <w:color w:val="0563C1" w:themeColor="hyperlink"/>
      <w:u w:val="single"/>
    </w:rPr>
  </w:style>
  <w:style w:type="character" w:customStyle="1" w:styleId="UnresolvedMention">
    <w:name w:val="Unresolved Mention"/>
    <w:basedOn w:val="DefaultParagraphFont"/>
    <w:uiPriority w:val="99"/>
    <w:semiHidden/>
    <w:unhideWhenUsed/>
    <w:rsid w:val="000834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22</Words>
  <Characters>183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i Lewis</dc:creator>
  <cp:keywords/>
  <dc:description/>
  <cp:lastModifiedBy>Microsoft account</cp:lastModifiedBy>
  <cp:revision>2</cp:revision>
  <dcterms:created xsi:type="dcterms:W3CDTF">2020-12-12T00:19:00Z</dcterms:created>
  <dcterms:modified xsi:type="dcterms:W3CDTF">2020-12-12T00:19:00Z</dcterms:modified>
</cp:coreProperties>
</file>